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51154" w14:textId="27DADA6A" w:rsidR="00FF362E" w:rsidRPr="00FF362E" w:rsidRDefault="00BA6539" w:rsidP="009D0BB7">
      <w:pPr>
        <w:pStyle w:val="Heading1"/>
      </w:pPr>
      <w:r>
        <w:t>Azure Boards</w:t>
      </w:r>
    </w:p>
    <w:p w14:paraId="500E0EBF" w14:textId="3BFE92B4" w:rsidR="00FF362E" w:rsidRPr="00FF362E" w:rsidRDefault="00FF362E" w:rsidP="007B3ECF">
      <w:pPr>
        <w:pStyle w:val="ListParagraph"/>
        <w:numPr>
          <w:ilvl w:val="0"/>
          <w:numId w:val="7"/>
        </w:numPr>
      </w:pPr>
      <w:r>
        <w:t xml:space="preserve">Azure boards </w:t>
      </w:r>
      <w:r w:rsidR="009872B0">
        <w:t>are</w:t>
      </w:r>
      <w:r>
        <w:t xml:space="preserve"> one of the main service</w:t>
      </w:r>
      <w:r w:rsidR="009872B0">
        <w:t>s</w:t>
      </w:r>
      <w:r>
        <w:t xml:space="preserve"> of Azure DevOps</w:t>
      </w:r>
    </w:p>
    <w:p w14:paraId="703EC98C" w14:textId="153C3211" w:rsidR="007B3ECF" w:rsidRPr="007B3ECF" w:rsidRDefault="007B3ECF" w:rsidP="007B3ECF">
      <w:pPr>
        <w:pStyle w:val="ListParagraph"/>
        <w:numPr>
          <w:ilvl w:val="0"/>
          <w:numId w:val="7"/>
        </w:numPr>
      </w:pPr>
      <w:r w:rsidRPr="007B3ECF">
        <w:rPr>
          <w:rFonts w:ascii="Open Sans" w:hAnsi="Open Sans" w:cs="Open Sans"/>
          <w:color w:val="212121"/>
          <w:shd w:val="clear" w:color="auto" w:fill="FFFFFF"/>
        </w:rPr>
        <w:t xml:space="preserve">Azure </w:t>
      </w:r>
      <w:r w:rsidR="009872B0">
        <w:rPr>
          <w:rFonts w:ascii="Open Sans" w:hAnsi="Open Sans" w:cs="Open Sans"/>
          <w:color w:val="212121"/>
          <w:shd w:val="clear" w:color="auto" w:fill="FFFFFF"/>
        </w:rPr>
        <w:t>B</w:t>
      </w:r>
      <w:r w:rsidRPr="007B3ECF">
        <w:rPr>
          <w:rFonts w:ascii="Open Sans" w:hAnsi="Open Sans" w:cs="Open Sans"/>
          <w:color w:val="212121"/>
          <w:shd w:val="clear" w:color="auto" w:fill="FFFFFF"/>
        </w:rPr>
        <w:t>oard i</w:t>
      </w:r>
      <w:r w:rsidR="001D54C9">
        <w:rPr>
          <w:rFonts w:ascii="Open Sans" w:hAnsi="Open Sans" w:cs="Open Sans"/>
          <w:color w:val="212121"/>
          <w:shd w:val="clear" w:color="auto" w:fill="FFFFFF"/>
        </w:rPr>
        <w:t>s</w:t>
      </w:r>
      <w:r w:rsidRPr="007B3ECF">
        <w:rPr>
          <w:rFonts w:ascii="Open Sans" w:hAnsi="Open Sans" w:cs="Open Sans"/>
          <w:color w:val="212121"/>
          <w:shd w:val="clear" w:color="auto" w:fill="FFFFFF"/>
        </w:rPr>
        <w:t xml:space="preserve"> an interface or a service of DevOps through which teams can manage their projects throughout the entire development lifecycle. </w:t>
      </w:r>
    </w:p>
    <w:p w14:paraId="63B23C92" w14:textId="2080113E" w:rsidR="007B3ECF" w:rsidRPr="007B3ECF" w:rsidRDefault="007B3ECF" w:rsidP="007B3ECF">
      <w:pPr>
        <w:pStyle w:val="ListParagraph"/>
        <w:numPr>
          <w:ilvl w:val="0"/>
          <w:numId w:val="7"/>
        </w:numPr>
      </w:pPr>
      <w:r w:rsidRPr="007B3ECF">
        <w:rPr>
          <w:rFonts w:ascii="Open Sans" w:hAnsi="Open Sans" w:cs="Open Sans"/>
          <w:color w:val="212121"/>
          <w:shd w:val="clear" w:color="auto" w:fill="FFFFFF"/>
        </w:rPr>
        <w:t>It allows the team to track their tasks, work status, user stories, backlogs, features, and track bugs and defects in the project.</w:t>
      </w:r>
    </w:p>
    <w:p w14:paraId="49828CF7" w14:textId="4159793D" w:rsidR="007B3ECF" w:rsidRDefault="00BA6539" w:rsidP="007B3ECF">
      <w:pPr>
        <w:pStyle w:val="ListParagraph"/>
        <w:numPr>
          <w:ilvl w:val="0"/>
          <w:numId w:val="7"/>
        </w:numPr>
      </w:pPr>
      <w:r>
        <w:t>Track user stories, backlog items, task</w:t>
      </w:r>
      <w:r w:rsidR="009872B0">
        <w:t>s</w:t>
      </w:r>
      <w:r>
        <w:t>, features, and bugs associated with your project</w:t>
      </w:r>
    </w:p>
    <w:p w14:paraId="3DD7077C" w14:textId="45A3B1F6" w:rsidR="00BA6539" w:rsidRDefault="00BA6539" w:rsidP="007B3ECF">
      <w:pPr>
        <w:pStyle w:val="ListParagraph"/>
        <w:numPr>
          <w:ilvl w:val="0"/>
          <w:numId w:val="7"/>
        </w:numPr>
      </w:pPr>
      <w:r>
        <w:t>You track work by adding work items based on the process and work item types</w:t>
      </w:r>
    </w:p>
    <w:p w14:paraId="70C3D67B" w14:textId="77777777" w:rsidR="00F00ABB" w:rsidRDefault="00F00ABB" w:rsidP="00F00ABB">
      <w:pPr>
        <w:pStyle w:val="ListParagraph"/>
        <w:numPr>
          <w:ilvl w:val="0"/>
          <w:numId w:val="7"/>
        </w:numPr>
      </w:pPr>
      <w:r>
        <w:t>Azure Boards used in a project to</w:t>
      </w:r>
    </w:p>
    <w:p w14:paraId="24080E2B" w14:textId="77777777" w:rsidR="00F00ABB" w:rsidRDefault="00F00ABB" w:rsidP="00F00ABB">
      <w:pPr>
        <w:pStyle w:val="ListParagraph"/>
        <w:numPr>
          <w:ilvl w:val="1"/>
          <w:numId w:val="7"/>
        </w:numPr>
      </w:pPr>
      <w:r>
        <w:t>Track the work with Kanban boards</w:t>
      </w:r>
    </w:p>
    <w:p w14:paraId="6414473C" w14:textId="77777777" w:rsidR="00F00ABB" w:rsidRDefault="00F00ABB" w:rsidP="00F00ABB">
      <w:pPr>
        <w:pStyle w:val="ListParagraph"/>
        <w:numPr>
          <w:ilvl w:val="1"/>
          <w:numId w:val="7"/>
        </w:numPr>
      </w:pPr>
      <w:r>
        <w:t>Work with backlog</w:t>
      </w:r>
    </w:p>
    <w:p w14:paraId="78FDAACD" w14:textId="77777777" w:rsidR="00F00ABB" w:rsidRDefault="00F00ABB" w:rsidP="00F00ABB">
      <w:pPr>
        <w:pStyle w:val="ListParagraph"/>
        <w:numPr>
          <w:ilvl w:val="1"/>
          <w:numId w:val="7"/>
        </w:numPr>
      </w:pPr>
      <w:r>
        <w:t>Team Dashboard</w:t>
      </w:r>
    </w:p>
    <w:p w14:paraId="368E6ACB" w14:textId="77777777" w:rsidR="00F00ABB" w:rsidRDefault="00F00ABB" w:rsidP="00F00ABB">
      <w:pPr>
        <w:pStyle w:val="ListParagraph"/>
        <w:numPr>
          <w:ilvl w:val="1"/>
          <w:numId w:val="7"/>
        </w:numPr>
      </w:pPr>
      <w:r>
        <w:t>Reporting</w:t>
      </w:r>
    </w:p>
    <w:p w14:paraId="33EEF1ED" w14:textId="77777777" w:rsidR="00F00ABB" w:rsidRDefault="00F00ABB" w:rsidP="00F00ABB">
      <w:pPr>
        <w:pStyle w:val="ListParagraph"/>
      </w:pPr>
    </w:p>
    <w:p w14:paraId="1C068B26" w14:textId="0E1CEE0A" w:rsidR="00F00ABB" w:rsidRDefault="00F00ABB" w:rsidP="007B3ECF">
      <w:pPr>
        <w:pStyle w:val="ListParagraph"/>
        <w:numPr>
          <w:ilvl w:val="0"/>
          <w:numId w:val="7"/>
        </w:numPr>
      </w:pPr>
      <w:r>
        <w:t>Azure Board provide</w:t>
      </w:r>
      <w:r w:rsidR="009872B0">
        <w:t>s</w:t>
      </w:r>
      <w:r>
        <w:t xml:space="preserve"> </w:t>
      </w:r>
      <w:r w:rsidR="009872B0">
        <w:t xml:space="preserve">a </w:t>
      </w:r>
      <w:r>
        <w:t>drag and drop</w:t>
      </w:r>
      <w:r w:rsidR="009872B0">
        <w:t>s</w:t>
      </w:r>
      <w:r>
        <w:t xml:space="preserve"> feature </w:t>
      </w:r>
      <w:r w:rsidR="008B7989">
        <w:t>to</w:t>
      </w:r>
      <w:r>
        <w:t xml:space="preserve"> update the Kanban board.</w:t>
      </w:r>
    </w:p>
    <w:p w14:paraId="0766B677" w14:textId="453D0D85" w:rsidR="00F00ABB" w:rsidRDefault="00F00ABB" w:rsidP="007B3ECF">
      <w:pPr>
        <w:pStyle w:val="ListParagraph"/>
        <w:numPr>
          <w:ilvl w:val="0"/>
          <w:numId w:val="7"/>
        </w:numPr>
      </w:pPr>
      <w:r>
        <w:t>Azure Boards are fully compatible with scrum</w:t>
      </w:r>
    </w:p>
    <w:p w14:paraId="21A5A672" w14:textId="2D60FAE2" w:rsidR="00F00ABB" w:rsidRDefault="00F00ABB" w:rsidP="00F00ABB">
      <w:pPr>
        <w:pStyle w:val="Heading1"/>
      </w:pPr>
      <w:r>
        <w:t>Use of Azure Boards</w:t>
      </w:r>
    </w:p>
    <w:p w14:paraId="7C8583DE" w14:textId="3EBC484B" w:rsidR="00F00ABB" w:rsidRDefault="00F00ABB" w:rsidP="00F00ABB">
      <w:r>
        <w:t>Azure Boards are useful in</w:t>
      </w:r>
    </w:p>
    <w:p w14:paraId="582E4C7F" w14:textId="06E4BDCB" w:rsidR="00F00ABB" w:rsidRDefault="00962EE0" w:rsidP="009D0BB7">
      <w:pPr>
        <w:pStyle w:val="ListParagraph"/>
        <w:numPr>
          <w:ilvl w:val="0"/>
          <w:numId w:val="18"/>
        </w:numPr>
      </w:pPr>
      <w:r>
        <w:t>Manage and track work</w:t>
      </w:r>
    </w:p>
    <w:p w14:paraId="26D33DC3" w14:textId="76D0EDAD" w:rsidR="00962EE0" w:rsidRDefault="00962EE0" w:rsidP="009D0BB7">
      <w:pPr>
        <w:pStyle w:val="ListParagraph"/>
        <w:numPr>
          <w:ilvl w:val="0"/>
          <w:numId w:val="18"/>
        </w:numPr>
      </w:pPr>
      <w:r>
        <w:t>It provides a clear picture of work done</w:t>
      </w:r>
    </w:p>
    <w:p w14:paraId="483AFDA8" w14:textId="5D1CE11C" w:rsidR="00962EE0" w:rsidRDefault="00962EE0" w:rsidP="009D0BB7">
      <w:pPr>
        <w:pStyle w:val="ListParagraph"/>
        <w:numPr>
          <w:ilvl w:val="0"/>
          <w:numId w:val="18"/>
        </w:numPr>
      </w:pPr>
      <w:r>
        <w:t xml:space="preserve">You can give access </w:t>
      </w:r>
      <w:r w:rsidR="009872B0">
        <w:t>to</w:t>
      </w:r>
      <w:r>
        <w:t xml:space="preserve"> the board to you</w:t>
      </w:r>
      <w:r w:rsidR="009872B0">
        <w:t>r</w:t>
      </w:r>
      <w:r>
        <w:t xml:space="preserve"> </w:t>
      </w:r>
      <w:r w:rsidR="00AF06E7">
        <w:t>stakeholder allow</w:t>
      </w:r>
      <w:r>
        <w:t xml:space="preserve"> him to see the progress of your development.</w:t>
      </w:r>
    </w:p>
    <w:p w14:paraId="48B53B0B" w14:textId="44F25C1F" w:rsidR="00962EE0" w:rsidRDefault="00962EE0" w:rsidP="009D0BB7">
      <w:pPr>
        <w:pStyle w:val="ListParagraph"/>
        <w:numPr>
          <w:ilvl w:val="0"/>
          <w:numId w:val="18"/>
        </w:numPr>
      </w:pPr>
      <w:r>
        <w:t xml:space="preserve">We can manage </w:t>
      </w:r>
      <w:r w:rsidR="00AF06E7">
        <w:t>scrum, sprint</w:t>
      </w:r>
      <w:r>
        <w:t xml:space="preserve"> with azure boards.</w:t>
      </w:r>
    </w:p>
    <w:p w14:paraId="2DE99D85" w14:textId="41813DD8" w:rsidR="00962EE0" w:rsidRDefault="00962EE0" w:rsidP="009D0BB7">
      <w:pPr>
        <w:pStyle w:val="ListParagraph"/>
        <w:numPr>
          <w:ilvl w:val="0"/>
          <w:numId w:val="18"/>
        </w:numPr>
      </w:pPr>
      <w:r>
        <w:t>Manage your product backlog</w:t>
      </w:r>
    </w:p>
    <w:p w14:paraId="02C5D227" w14:textId="37F4D467" w:rsidR="00962EE0" w:rsidRDefault="00AF06E7" w:rsidP="009D0BB7">
      <w:pPr>
        <w:pStyle w:val="ListParagraph"/>
        <w:numPr>
          <w:ilvl w:val="0"/>
          <w:numId w:val="18"/>
        </w:numPr>
      </w:pPr>
      <w:r>
        <w:t>Get diff</w:t>
      </w:r>
      <w:r w:rsidR="00962EE0">
        <w:t xml:space="preserve"> type</w:t>
      </w:r>
      <w:r w:rsidR="009872B0">
        <w:t>s</w:t>
      </w:r>
      <w:r w:rsidR="00962EE0">
        <w:t xml:space="preserve"> of reports.</w:t>
      </w:r>
    </w:p>
    <w:p w14:paraId="64DA4501" w14:textId="572312CE" w:rsidR="00962EE0" w:rsidRDefault="00962EE0" w:rsidP="006C2A7F">
      <w:pPr>
        <w:pStyle w:val="Heading1"/>
      </w:pPr>
      <w:r>
        <w:t xml:space="preserve">Who Will Work on Azure </w:t>
      </w:r>
      <w:r w:rsidR="00AF06E7">
        <w:t>Boards?</w:t>
      </w:r>
    </w:p>
    <w:p w14:paraId="7B47B3A5" w14:textId="0CE6C896" w:rsidR="006C2A7F" w:rsidRDefault="006C2A7F" w:rsidP="009D0BB7">
      <w:pPr>
        <w:pStyle w:val="ListParagraph"/>
        <w:numPr>
          <w:ilvl w:val="0"/>
          <w:numId w:val="19"/>
        </w:numPr>
      </w:pPr>
      <w:r>
        <w:t>The Whole Team</w:t>
      </w:r>
    </w:p>
    <w:p w14:paraId="0CA9D30D" w14:textId="71C81F7A" w:rsidR="006C2A7F" w:rsidRDefault="009872B0" w:rsidP="009D0BB7">
      <w:pPr>
        <w:pStyle w:val="ListParagraph"/>
        <w:numPr>
          <w:ilvl w:val="0"/>
          <w:numId w:val="19"/>
        </w:numPr>
      </w:pPr>
      <w:r>
        <w:t>The d</w:t>
      </w:r>
      <w:r w:rsidR="006C2A7F">
        <w:t xml:space="preserve">evelopment team will work on managing the </w:t>
      </w:r>
      <w:r w:rsidR="00AF06E7">
        <w:t>work (task, stories, bugs</w:t>
      </w:r>
      <w:r>
        <w:t>,</w:t>
      </w:r>
      <w:r w:rsidR="006C2A7F">
        <w:t xml:space="preserve"> etc.)</w:t>
      </w:r>
    </w:p>
    <w:p w14:paraId="4A60001D" w14:textId="23446DA8" w:rsidR="006C2A7F" w:rsidRDefault="006C2A7F" w:rsidP="009D0BB7">
      <w:pPr>
        <w:pStyle w:val="ListParagraph"/>
        <w:numPr>
          <w:ilvl w:val="0"/>
          <w:numId w:val="19"/>
        </w:numPr>
      </w:pPr>
      <w:r>
        <w:t xml:space="preserve">PO will work to </w:t>
      </w:r>
      <w:r w:rsidR="00AF06E7">
        <w:t>manage</w:t>
      </w:r>
      <w:r>
        <w:t xml:space="preserve"> the backlog</w:t>
      </w:r>
    </w:p>
    <w:p w14:paraId="0613A3B2" w14:textId="4E59FAA3" w:rsidR="006C2A7F" w:rsidRDefault="006C2A7F" w:rsidP="009D0BB7">
      <w:pPr>
        <w:pStyle w:val="ListParagraph"/>
        <w:numPr>
          <w:ilvl w:val="0"/>
          <w:numId w:val="19"/>
        </w:numPr>
      </w:pPr>
      <w:r>
        <w:t>Stakeholder</w:t>
      </w:r>
      <w:r w:rsidR="009872B0">
        <w:t>s</w:t>
      </w:r>
      <w:r>
        <w:t xml:space="preserve"> will work to see the status of what </w:t>
      </w:r>
      <w:r w:rsidR="009872B0">
        <w:t xml:space="preserve">the </w:t>
      </w:r>
      <w:r>
        <w:t>team is doing</w:t>
      </w:r>
    </w:p>
    <w:p w14:paraId="7C845117" w14:textId="26CBFBAC" w:rsidR="00762F06" w:rsidRDefault="009872B0" w:rsidP="009D0BB7">
      <w:pPr>
        <w:pStyle w:val="ListParagraph"/>
        <w:numPr>
          <w:ilvl w:val="0"/>
          <w:numId w:val="19"/>
        </w:numPr>
      </w:pPr>
      <w:r>
        <w:t>The s</w:t>
      </w:r>
      <w:r w:rsidR="006C2A7F">
        <w:t xml:space="preserve">crum master will work on </w:t>
      </w:r>
      <w:r>
        <w:t xml:space="preserve">the </w:t>
      </w:r>
      <w:r w:rsidR="006C2A7F">
        <w:t xml:space="preserve">azure board to get </w:t>
      </w:r>
      <w:r>
        <w:t xml:space="preserve">a </w:t>
      </w:r>
      <w:proofErr w:type="gramStart"/>
      <w:r w:rsidR="006C2A7F">
        <w:t>different type</w:t>
      </w:r>
      <w:r>
        <w:t>s</w:t>
      </w:r>
      <w:r w:rsidR="006C2A7F">
        <w:t xml:space="preserve"> of reports</w:t>
      </w:r>
      <w:proofErr w:type="gramEnd"/>
      <w:r w:rsidR="006C2A7F">
        <w:t xml:space="preserve"> and to see the progress of the team.</w:t>
      </w:r>
    </w:p>
    <w:p w14:paraId="23CA327F" w14:textId="54CDF6DD" w:rsidR="006C2A7F" w:rsidRDefault="006C2A7F" w:rsidP="006C2A7F">
      <w:pPr>
        <w:pStyle w:val="Heading1"/>
      </w:pPr>
      <w:r>
        <w:t xml:space="preserve">Azure Board Types </w:t>
      </w:r>
    </w:p>
    <w:p w14:paraId="6FFBB815" w14:textId="7A82AC41" w:rsidR="006C2A7F" w:rsidRDefault="00762F06" w:rsidP="006C2A7F">
      <w:pPr>
        <w:pStyle w:val="ListParagraph"/>
        <w:numPr>
          <w:ilvl w:val="0"/>
          <w:numId w:val="12"/>
        </w:numPr>
      </w:pPr>
      <w:r>
        <w:t>There are four types of work item proces</w:t>
      </w:r>
      <w:r w:rsidR="009872B0">
        <w:t>se</w:t>
      </w:r>
      <w:r>
        <w:t>s while creating the new project</w:t>
      </w:r>
    </w:p>
    <w:p w14:paraId="57D1C943" w14:textId="41CBF7D2" w:rsidR="00762F06" w:rsidRDefault="00762F06" w:rsidP="00762F06">
      <w:pPr>
        <w:pStyle w:val="ListParagraph"/>
        <w:numPr>
          <w:ilvl w:val="1"/>
          <w:numId w:val="12"/>
        </w:numPr>
      </w:pPr>
      <w:r>
        <w:t>Basic</w:t>
      </w:r>
    </w:p>
    <w:p w14:paraId="48EEFE11" w14:textId="6EF6AB76" w:rsidR="00762F06" w:rsidRDefault="00762F06" w:rsidP="00762F06">
      <w:pPr>
        <w:pStyle w:val="ListParagraph"/>
        <w:numPr>
          <w:ilvl w:val="1"/>
          <w:numId w:val="12"/>
        </w:numPr>
      </w:pPr>
      <w:r>
        <w:t>Agile</w:t>
      </w:r>
    </w:p>
    <w:p w14:paraId="081CBA84" w14:textId="66976BD3" w:rsidR="00762F06" w:rsidRDefault="00762F06" w:rsidP="00762F06">
      <w:pPr>
        <w:pStyle w:val="ListParagraph"/>
        <w:numPr>
          <w:ilvl w:val="1"/>
          <w:numId w:val="12"/>
        </w:numPr>
      </w:pPr>
      <w:r>
        <w:t>CMMI</w:t>
      </w:r>
    </w:p>
    <w:p w14:paraId="5A106580" w14:textId="17145C29" w:rsidR="00762F06" w:rsidRDefault="00762F06" w:rsidP="00762F06">
      <w:pPr>
        <w:pStyle w:val="ListParagraph"/>
        <w:numPr>
          <w:ilvl w:val="1"/>
          <w:numId w:val="12"/>
        </w:numPr>
      </w:pPr>
      <w:r>
        <w:lastRenderedPageBreak/>
        <w:t>Scrum</w:t>
      </w:r>
    </w:p>
    <w:p w14:paraId="3DBD7AA1" w14:textId="24F11F50" w:rsidR="00762F06" w:rsidRDefault="00762F06" w:rsidP="006C2A7F">
      <w:pPr>
        <w:pStyle w:val="ListParagraph"/>
        <w:numPr>
          <w:ilvl w:val="0"/>
          <w:numId w:val="12"/>
        </w:numPr>
      </w:pPr>
      <w:r>
        <w:t>The type of board depends on these work item process</w:t>
      </w:r>
    </w:p>
    <w:p w14:paraId="514B163B" w14:textId="0539A156" w:rsidR="00762F06" w:rsidRPr="006C2A7F" w:rsidRDefault="00762F06" w:rsidP="006C2A7F">
      <w:pPr>
        <w:pStyle w:val="ListParagraph"/>
        <w:numPr>
          <w:ilvl w:val="0"/>
          <w:numId w:val="12"/>
        </w:numPr>
      </w:pPr>
      <w:r>
        <w:t xml:space="preserve">Each type </w:t>
      </w:r>
      <w:r w:rsidR="00AF06E7">
        <w:t>provides</w:t>
      </w:r>
      <w:r>
        <w:t xml:space="preserve"> different types of work item</w:t>
      </w:r>
      <w:r w:rsidR="009872B0">
        <w:t>s</w:t>
      </w:r>
      <w:r>
        <w:t xml:space="preserve"> and wo</w:t>
      </w:r>
      <w:r w:rsidR="009872B0">
        <w:t>r</w:t>
      </w:r>
      <w:r>
        <w:t>kflow.</w:t>
      </w:r>
    </w:p>
    <w:p w14:paraId="2A6159D7" w14:textId="4D5EACF4" w:rsidR="00BA6539" w:rsidRDefault="00BA6539" w:rsidP="00BA6539">
      <w:pPr>
        <w:pStyle w:val="Heading1"/>
      </w:pPr>
      <w:r w:rsidRPr="00BA6539">
        <w:t>Azure DevOps Process Templates</w:t>
      </w:r>
    </w:p>
    <w:p w14:paraId="441DE668" w14:textId="5891F515" w:rsidR="00BA6539" w:rsidRDefault="00BA6539" w:rsidP="00BA6539">
      <w:r w:rsidRPr="00BA6539">
        <w:rPr>
          <w:noProof/>
        </w:rPr>
        <w:drawing>
          <wp:inline distT="0" distB="0" distL="0" distR="0" wp14:anchorId="4D823B5B" wp14:editId="403BFE27">
            <wp:extent cx="5943600" cy="27743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41B70" w14:textId="3F5D1710" w:rsidR="00BA6539" w:rsidRDefault="00BA6539" w:rsidP="00BA6539">
      <w:pPr>
        <w:pStyle w:val="Heading1"/>
      </w:pPr>
      <w:r w:rsidRPr="00BA6539">
        <w:t>CMMI vs. Agile vs. Scrum</w:t>
      </w:r>
    </w:p>
    <w:p w14:paraId="714AA9A2" w14:textId="23CC46BA" w:rsidR="00BA6539" w:rsidRDefault="00BA6539" w:rsidP="00BA6539">
      <w:pPr>
        <w:pStyle w:val="ListParagraph"/>
        <w:numPr>
          <w:ilvl w:val="0"/>
          <w:numId w:val="2"/>
        </w:numPr>
      </w:pPr>
      <w:r>
        <w:t>CMMI (Capability Maturity Model Integration) is used for the improvement of the current process to attain certain levels.</w:t>
      </w:r>
    </w:p>
    <w:p w14:paraId="6EC214D3" w14:textId="1BBD9941" w:rsidR="00BA6539" w:rsidRDefault="00BA6539" w:rsidP="00BA6539">
      <w:pPr>
        <w:pStyle w:val="ListParagraph"/>
        <w:numPr>
          <w:ilvl w:val="0"/>
          <w:numId w:val="2"/>
        </w:numPr>
      </w:pPr>
      <w:r>
        <w:t>Agile is a methodology that promotes continuous iteration of development and testing in the software development process.</w:t>
      </w:r>
    </w:p>
    <w:p w14:paraId="53AD124D" w14:textId="05CE6045" w:rsidR="00BA6539" w:rsidRDefault="00BA6539" w:rsidP="00BA6539">
      <w:pPr>
        <w:pStyle w:val="ListParagraph"/>
        <w:numPr>
          <w:ilvl w:val="0"/>
          <w:numId w:val="2"/>
        </w:numPr>
      </w:pPr>
      <w:r>
        <w:t>Scrum is an Agile process to focu</w:t>
      </w:r>
      <w:r w:rsidR="009872B0">
        <w:t>se</w:t>
      </w:r>
      <w:r>
        <w:t>s on delivering the business value in the shortest time It deals</w:t>
      </w:r>
      <w:r w:rsidR="004E09FB">
        <w:t xml:space="preserve"> </w:t>
      </w:r>
      <w:r>
        <w:t xml:space="preserve">with </w:t>
      </w:r>
      <w:r w:rsidR="009872B0">
        <w:t xml:space="preserve">a </w:t>
      </w:r>
      <w:r>
        <w:t>new process</w:t>
      </w:r>
    </w:p>
    <w:p w14:paraId="44FA3436" w14:textId="594FDCD4" w:rsidR="00762F06" w:rsidRDefault="00762F06" w:rsidP="00762F06">
      <w:pPr>
        <w:pStyle w:val="Heading1"/>
      </w:pPr>
      <w:r>
        <w:t xml:space="preserve">What is </w:t>
      </w:r>
      <w:r w:rsidR="009872B0">
        <w:t xml:space="preserve">a </w:t>
      </w:r>
      <w:r>
        <w:t xml:space="preserve">Work </w:t>
      </w:r>
      <w:proofErr w:type="gramStart"/>
      <w:r>
        <w:t>item</w:t>
      </w:r>
      <w:proofErr w:type="gramEnd"/>
    </w:p>
    <w:p w14:paraId="19A05A1C" w14:textId="561BA105" w:rsidR="00762F06" w:rsidRDefault="00A957A3" w:rsidP="00A957A3">
      <w:pPr>
        <w:pStyle w:val="ListParagraph"/>
        <w:numPr>
          <w:ilvl w:val="0"/>
          <w:numId w:val="14"/>
        </w:numPr>
      </w:pPr>
      <w:r>
        <w:t xml:space="preserve">A work item is a unit of work </w:t>
      </w:r>
      <w:r w:rsidR="009872B0">
        <w:t>that</w:t>
      </w:r>
      <w:r>
        <w:t xml:space="preserve"> has several characteristics and is a part of your product development.</w:t>
      </w:r>
    </w:p>
    <w:p w14:paraId="3B0AD240" w14:textId="3FD42920" w:rsidR="00A957A3" w:rsidRDefault="00AF06E7" w:rsidP="00A957A3">
      <w:pPr>
        <w:pStyle w:val="ListParagraph"/>
        <w:numPr>
          <w:ilvl w:val="0"/>
          <w:numId w:val="14"/>
        </w:numPr>
      </w:pPr>
      <w:r>
        <w:t xml:space="preserve">Characteristics (Title, Description, </w:t>
      </w:r>
      <w:r w:rsidR="0005279F">
        <w:t>Assigned To</w:t>
      </w:r>
      <w:r>
        <w:t>, Complete by</w:t>
      </w:r>
      <w:r w:rsidR="00A957A3">
        <w:t>, etc.)</w:t>
      </w:r>
    </w:p>
    <w:p w14:paraId="79B01723" w14:textId="78D6D2FE" w:rsidR="00A957A3" w:rsidRDefault="00A957A3" w:rsidP="00A957A3">
      <w:pPr>
        <w:pStyle w:val="ListParagraph"/>
        <w:numPr>
          <w:ilvl w:val="0"/>
          <w:numId w:val="14"/>
        </w:numPr>
      </w:pPr>
      <w:r>
        <w:t>Example (</w:t>
      </w:r>
      <w:r w:rsidR="00AF06E7">
        <w:t xml:space="preserve">Epic, </w:t>
      </w:r>
      <w:proofErr w:type="spellStart"/>
      <w:r w:rsidR="0005279F">
        <w:t>Userstroy</w:t>
      </w:r>
      <w:proofErr w:type="spellEnd"/>
      <w:r w:rsidR="00AF06E7">
        <w:t>, Bug, Improvement</w:t>
      </w:r>
      <w:r>
        <w:t>, etc.)</w:t>
      </w:r>
    </w:p>
    <w:p w14:paraId="36BCB69B" w14:textId="77A6FFE1" w:rsidR="00A33A89" w:rsidRDefault="00A33A89" w:rsidP="00A957A3">
      <w:pPr>
        <w:pStyle w:val="ListParagraph"/>
        <w:numPr>
          <w:ilvl w:val="0"/>
          <w:numId w:val="14"/>
        </w:numPr>
      </w:pPr>
      <w:r>
        <w:t>Work item Fields</w:t>
      </w:r>
    </w:p>
    <w:p w14:paraId="5CB343C9" w14:textId="7CFD1335" w:rsidR="00A33A89" w:rsidRDefault="00A33A89" w:rsidP="00A33A89">
      <w:pPr>
        <w:pStyle w:val="ListParagraph"/>
        <w:numPr>
          <w:ilvl w:val="1"/>
          <w:numId w:val="14"/>
        </w:numPr>
      </w:pPr>
      <w:r w:rsidRPr="0005279F">
        <w:rPr>
          <w:b/>
          <w:bCs/>
        </w:rPr>
        <w:t>Title</w:t>
      </w:r>
      <w:r>
        <w:t xml:space="preserve">: Enter the description of 255 char or less and we can modify </w:t>
      </w:r>
      <w:r w:rsidR="009872B0">
        <w:t xml:space="preserve">the </w:t>
      </w:r>
      <w:r>
        <w:t>title at any time.</w:t>
      </w:r>
    </w:p>
    <w:p w14:paraId="138039E1" w14:textId="493A915B" w:rsidR="00A33A89" w:rsidRDefault="00A33A89" w:rsidP="00A33A89">
      <w:pPr>
        <w:pStyle w:val="ListParagraph"/>
        <w:numPr>
          <w:ilvl w:val="1"/>
          <w:numId w:val="14"/>
        </w:numPr>
      </w:pPr>
      <w:proofErr w:type="spellStart"/>
      <w:r w:rsidRPr="0005279F">
        <w:rPr>
          <w:b/>
          <w:bCs/>
        </w:rPr>
        <w:t>AssignedTo</w:t>
      </w:r>
      <w:proofErr w:type="spellEnd"/>
      <w:r>
        <w:t>: Assign the work item to the team member responsible for performing the work.</w:t>
      </w:r>
    </w:p>
    <w:p w14:paraId="418B4CA1" w14:textId="13D6C2A8" w:rsidR="00A33A89" w:rsidRDefault="00A33A89" w:rsidP="00A33A89">
      <w:pPr>
        <w:pStyle w:val="ListParagraph"/>
        <w:numPr>
          <w:ilvl w:val="1"/>
          <w:numId w:val="14"/>
        </w:numPr>
      </w:pPr>
      <w:r w:rsidRPr="0005279F">
        <w:rPr>
          <w:b/>
          <w:bCs/>
        </w:rPr>
        <w:t>State</w:t>
      </w:r>
      <w:r>
        <w:t xml:space="preserve">: </w:t>
      </w:r>
      <w:r w:rsidR="0005279F">
        <w:t>Represent the current state (Column of Kanban board) (</w:t>
      </w:r>
      <w:proofErr w:type="spellStart"/>
      <w:r w:rsidR="0005279F">
        <w:t>Todo</w:t>
      </w:r>
      <w:proofErr w:type="spellEnd"/>
      <w:r w:rsidR="0005279F">
        <w:t xml:space="preserve">, doing, done) of </w:t>
      </w:r>
      <w:r w:rsidR="009872B0">
        <w:t xml:space="preserve">a </w:t>
      </w:r>
      <w:r w:rsidR="0005279F">
        <w:t>work item.</w:t>
      </w:r>
    </w:p>
    <w:p w14:paraId="48219F3B" w14:textId="66E73D01" w:rsidR="0005279F" w:rsidRDefault="0005279F" w:rsidP="00A33A89">
      <w:pPr>
        <w:pStyle w:val="ListParagraph"/>
        <w:numPr>
          <w:ilvl w:val="1"/>
          <w:numId w:val="14"/>
        </w:numPr>
      </w:pPr>
      <w:r w:rsidRPr="0005279F">
        <w:rPr>
          <w:b/>
          <w:bCs/>
        </w:rPr>
        <w:t>Reason</w:t>
      </w:r>
      <w:r>
        <w:t>: Represent the reason for the state change.</w:t>
      </w:r>
    </w:p>
    <w:p w14:paraId="501C2D3F" w14:textId="00EF9053" w:rsidR="0005279F" w:rsidRDefault="0005279F" w:rsidP="00A33A89">
      <w:pPr>
        <w:pStyle w:val="ListParagraph"/>
        <w:numPr>
          <w:ilvl w:val="1"/>
          <w:numId w:val="14"/>
        </w:numPr>
      </w:pPr>
      <w:r>
        <w:rPr>
          <w:b/>
          <w:bCs/>
        </w:rPr>
        <w:t>Area</w:t>
      </w:r>
      <w:r w:rsidRPr="0005279F">
        <w:t>:</w:t>
      </w:r>
      <w:r>
        <w:t xml:space="preserve"> Represent the area path associated with the product or team.</w:t>
      </w:r>
    </w:p>
    <w:p w14:paraId="01806D6A" w14:textId="30F657D0" w:rsidR="0005279F" w:rsidRDefault="0005279F" w:rsidP="00A33A89">
      <w:pPr>
        <w:pStyle w:val="ListParagraph"/>
        <w:numPr>
          <w:ilvl w:val="1"/>
          <w:numId w:val="14"/>
        </w:numPr>
      </w:pPr>
      <w:r>
        <w:rPr>
          <w:b/>
          <w:bCs/>
        </w:rPr>
        <w:t>Iteration</w:t>
      </w:r>
      <w:r w:rsidRPr="0005279F">
        <w:t>:</w:t>
      </w:r>
      <w:r>
        <w:t xml:space="preserve"> Represent</w:t>
      </w:r>
      <w:r w:rsidR="00990BA2">
        <w:t xml:space="preserve">s </w:t>
      </w:r>
      <w:r>
        <w:t>the</w:t>
      </w:r>
      <w:r w:rsidR="00990BA2">
        <w:t xml:space="preserve"> sprint or the iteration in which the work is to be completed.</w:t>
      </w:r>
    </w:p>
    <w:p w14:paraId="71247385" w14:textId="458668E0" w:rsidR="00990BA2" w:rsidRDefault="00990BA2" w:rsidP="00A33A89">
      <w:pPr>
        <w:pStyle w:val="ListParagraph"/>
        <w:numPr>
          <w:ilvl w:val="1"/>
          <w:numId w:val="14"/>
        </w:numPr>
      </w:pPr>
      <w:r>
        <w:rPr>
          <w:b/>
          <w:bCs/>
        </w:rPr>
        <w:lastRenderedPageBreak/>
        <w:t>Description</w:t>
      </w:r>
      <w:r w:rsidRPr="00990BA2">
        <w:t>:</w:t>
      </w:r>
      <w:r>
        <w:t xml:space="preserve"> The Details of the work item</w:t>
      </w:r>
    </w:p>
    <w:p w14:paraId="50723383" w14:textId="372AB2E2" w:rsidR="00990BA2" w:rsidRDefault="00990BA2" w:rsidP="00A33A89">
      <w:pPr>
        <w:pStyle w:val="ListParagraph"/>
        <w:numPr>
          <w:ilvl w:val="1"/>
          <w:numId w:val="14"/>
        </w:numPr>
      </w:pPr>
      <w:r>
        <w:rPr>
          <w:b/>
          <w:bCs/>
        </w:rPr>
        <w:t>Effort</w:t>
      </w:r>
      <w:r w:rsidRPr="00990BA2">
        <w:t>:</w:t>
      </w:r>
      <w:r>
        <w:t xml:space="preserve"> A relative estimate of </w:t>
      </w:r>
      <w:r w:rsidR="009872B0">
        <w:t xml:space="preserve">the </w:t>
      </w:r>
      <w:r>
        <w:t>time required to complete a workflow.</w:t>
      </w:r>
    </w:p>
    <w:p w14:paraId="7D7CC25A" w14:textId="7C1D48E9" w:rsidR="00990BA2" w:rsidRDefault="00990BA2" w:rsidP="00A33A89">
      <w:pPr>
        <w:pStyle w:val="ListParagraph"/>
        <w:numPr>
          <w:ilvl w:val="1"/>
          <w:numId w:val="14"/>
        </w:numPr>
      </w:pPr>
      <w:r>
        <w:rPr>
          <w:b/>
          <w:bCs/>
        </w:rPr>
        <w:t>Discussion</w:t>
      </w:r>
      <w:r w:rsidRPr="00990BA2">
        <w:t>:</w:t>
      </w:r>
      <w:r>
        <w:t xml:space="preserve"> This field is used to add a comment to give/ask </w:t>
      </w:r>
      <w:r w:rsidR="009872B0">
        <w:t xml:space="preserve">for </w:t>
      </w:r>
      <w:r>
        <w:t xml:space="preserve">information </w:t>
      </w:r>
      <w:r w:rsidR="00B233B8">
        <w:t>or to start a discussion regarding the work item.</w:t>
      </w:r>
    </w:p>
    <w:p w14:paraId="7BBB45DE" w14:textId="5D6B1B86" w:rsidR="00B233B8" w:rsidRDefault="00B233B8" w:rsidP="00A33A89">
      <w:pPr>
        <w:pStyle w:val="ListParagraph"/>
        <w:numPr>
          <w:ilvl w:val="1"/>
          <w:numId w:val="14"/>
        </w:numPr>
      </w:pPr>
      <w:r>
        <w:rPr>
          <w:b/>
          <w:bCs/>
        </w:rPr>
        <w:t>Start Date</w:t>
      </w:r>
      <w:r w:rsidRPr="00B233B8">
        <w:t>-</w:t>
      </w:r>
      <w:r>
        <w:t xml:space="preserve"> StartDate of the work item</w:t>
      </w:r>
    </w:p>
    <w:p w14:paraId="396140AC" w14:textId="0A83176C" w:rsidR="00B233B8" w:rsidRDefault="00B233B8" w:rsidP="00A33A89">
      <w:pPr>
        <w:pStyle w:val="ListParagraph"/>
        <w:numPr>
          <w:ilvl w:val="1"/>
          <w:numId w:val="14"/>
        </w:numPr>
      </w:pPr>
      <w:r>
        <w:rPr>
          <w:b/>
          <w:bCs/>
        </w:rPr>
        <w:t>Target Date</w:t>
      </w:r>
      <w:r w:rsidRPr="00B233B8">
        <w:t>-</w:t>
      </w:r>
      <w:r>
        <w:t xml:space="preserve"> An end date indicating the successful workflow of </w:t>
      </w:r>
      <w:r w:rsidR="009872B0">
        <w:t xml:space="preserve">a </w:t>
      </w:r>
      <w:r>
        <w:t>work item.</w:t>
      </w:r>
    </w:p>
    <w:p w14:paraId="56349AA6" w14:textId="036A9524" w:rsidR="00B233B8" w:rsidRDefault="00B233B8" w:rsidP="00A33A89">
      <w:pPr>
        <w:pStyle w:val="ListParagraph"/>
        <w:numPr>
          <w:ilvl w:val="1"/>
          <w:numId w:val="14"/>
        </w:numPr>
      </w:pPr>
      <w:r>
        <w:rPr>
          <w:b/>
          <w:bCs/>
        </w:rPr>
        <w:t>Priority</w:t>
      </w:r>
      <w:r w:rsidRPr="00B233B8">
        <w:t>-</w:t>
      </w:r>
      <w:r>
        <w:t xml:space="preserve"> Represents the number </w:t>
      </w:r>
      <w:r w:rsidR="009872B0">
        <w:t>that</w:t>
      </w:r>
      <w:r>
        <w:t xml:space="preserve"> specif</w:t>
      </w:r>
      <w:r w:rsidR="009872B0">
        <w:t>ies</w:t>
      </w:r>
      <w:r>
        <w:t xml:space="preserve"> the value of </w:t>
      </w:r>
      <w:r w:rsidR="00422A6E">
        <w:t xml:space="preserve">this work item to </w:t>
      </w:r>
      <w:r w:rsidR="009872B0">
        <w:t xml:space="preserve">a </w:t>
      </w:r>
      <w:r w:rsidR="00422A6E">
        <w:t>business</w:t>
      </w:r>
    </w:p>
    <w:p w14:paraId="0665E27A" w14:textId="1938707B" w:rsidR="00422A6E" w:rsidRDefault="00422A6E" w:rsidP="00422A6E">
      <w:pPr>
        <w:pStyle w:val="ListParagraph"/>
        <w:numPr>
          <w:ilvl w:val="2"/>
          <w:numId w:val="14"/>
        </w:numPr>
      </w:pPr>
      <w:r>
        <w:rPr>
          <w:b/>
          <w:bCs/>
        </w:rPr>
        <w:t>1</w:t>
      </w:r>
      <w:r w:rsidRPr="00422A6E">
        <w:t>:</w:t>
      </w:r>
      <w:r>
        <w:t xml:space="preserve"> Product cannot ship without the successful resolution of the work </w:t>
      </w:r>
      <w:proofErr w:type="gramStart"/>
      <w:r>
        <w:t>item ,</w:t>
      </w:r>
      <w:proofErr w:type="gramEnd"/>
      <w:r>
        <w:t xml:space="preserve"> and it should be addressed as soon as possible.</w:t>
      </w:r>
    </w:p>
    <w:p w14:paraId="47384EA0" w14:textId="716A38F2" w:rsidR="00422A6E" w:rsidRDefault="00422A6E" w:rsidP="00422A6E">
      <w:pPr>
        <w:pStyle w:val="ListParagraph"/>
        <w:numPr>
          <w:ilvl w:val="2"/>
          <w:numId w:val="14"/>
        </w:numPr>
      </w:pPr>
      <w:r>
        <w:rPr>
          <w:b/>
          <w:bCs/>
        </w:rPr>
        <w:t>2</w:t>
      </w:r>
      <w:r w:rsidRPr="00422A6E">
        <w:t>:</w:t>
      </w:r>
      <w:r>
        <w:t xml:space="preserve"> Product cannot ship without the successful resolution of the work </w:t>
      </w:r>
      <w:proofErr w:type="gramStart"/>
      <w:r>
        <w:t>item ,</w:t>
      </w:r>
      <w:proofErr w:type="gramEnd"/>
      <w:r>
        <w:t xml:space="preserve"> but it does not need to be addressed immediately.</w:t>
      </w:r>
    </w:p>
    <w:p w14:paraId="1317985F" w14:textId="38943ABA" w:rsidR="00422A6E" w:rsidRDefault="00422A6E" w:rsidP="00422A6E">
      <w:pPr>
        <w:pStyle w:val="ListParagraph"/>
        <w:numPr>
          <w:ilvl w:val="2"/>
          <w:numId w:val="14"/>
        </w:numPr>
      </w:pPr>
      <w:r>
        <w:rPr>
          <w:b/>
          <w:bCs/>
        </w:rPr>
        <w:t>3</w:t>
      </w:r>
      <w:r w:rsidRPr="00422A6E">
        <w:t>:</w:t>
      </w:r>
      <w:r>
        <w:t xml:space="preserve"> Resolution of the work item is optional based on resources, time and risk.</w:t>
      </w:r>
    </w:p>
    <w:p w14:paraId="299DBE13" w14:textId="61167A7C" w:rsidR="00422A6E" w:rsidRDefault="00422A6E" w:rsidP="00422A6E">
      <w:pPr>
        <w:pStyle w:val="ListParagraph"/>
        <w:numPr>
          <w:ilvl w:val="2"/>
          <w:numId w:val="14"/>
        </w:numPr>
      </w:pPr>
      <w:r>
        <w:rPr>
          <w:b/>
          <w:bCs/>
        </w:rPr>
        <w:t>4</w:t>
      </w:r>
      <w:r w:rsidRPr="00422A6E">
        <w:t>:</w:t>
      </w:r>
      <w:r>
        <w:t xml:space="preserve"> Resolution of the work item is not required.</w:t>
      </w:r>
    </w:p>
    <w:p w14:paraId="33A47564" w14:textId="77777777" w:rsidR="00422A6E" w:rsidRDefault="00422A6E" w:rsidP="00422A6E">
      <w:pPr>
        <w:pStyle w:val="ListParagraph"/>
        <w:ind w:left="2160"/>
      </w:pPr>
    </w:p>
    <w:p w14:paraId="26759A5B" w14:textId="2CF93074" w:rsidR="00A957A3" w:rsidRDefault="00A957A3" w:rsidP="00A957A3">
      <w:pPr>
        <w:pStyle w:val="Heading1"/>
      </w:pPr>
      <w:r>
        <w:t xml:space="preserve">Work item in Azure </w:t>
      </w:r>
      <w:r w:rsidR="00AF06E7">
        <w:t>Boards (</w:t>
      </w:r>
      <w:r>
        <w:t>Basic)</w:t>
      </w:r>
    </w:p>
    <w:p w14:paraId="45153235" w14:textId="79E2786B" w:rsidR="00A957A3" w:rsidRDefault="00A957A3" w:rsidP="00A957A3">
      <w:pPr>
        <w:pStyle w:val="ListParagraph"/>
        <w:numPr>
          <w:ilvl w:val="0"/>
          <w:numId w:val="15"/>
        </w:numPr>
      </w:pPr>
      <w:r>
        <w:t>There are 3 work items in Azure board with basic process</w:t>
      </w:r>
    </w:p>
    <w:p w14:paraId="00329923" w14:textId="498795E3" w:rsidR="00A957A3" w:rsidRDefault="00A957A3" w:rsidP="00A957A3">
      <w:pPr>
        <w:pStyle w:val="ListParagraph"/>
        <w:numPr>
          <w:ilvl w:val="0"/>
          <w:numId w:val="15"/>
        </w:numPr>
      </w:pPr>
      <w:r>
        <w:t>Epic</w:t>
      </w:r>
    </w:p>
    <w:p w14:paraId="718E0C90" w14:textId="10EC59C7" w:rsidR="00A957A3" w:rsidRDefault="00A957A3" w:rsidP="00A957A3">
      <w:pPr>
        <w:pStyle w:val="ListParagraph"/>
        <w:numPr>
          <w:ilvl w:val="0"/>
          <w:numId w:val="15"/>
        </w:numPr>
      </w:pPr>
      <w:r>
        <w:t>Issue</w:t>
      </w:r>
    </w:p>
    <w:p w14:paraId="563CDA78" w14:textId="55A6BE6E" w:rsidR="00A957A3" w:rsidRDefault="00AF06E7" w:rsidP="00A957A3">
      <w:pPr>
        <w:pStyle w:val="ListParagraph"/>
        <w:numPr>
          <w:ilvl w:val="0"/>
          <w:numId w:val="15"/>
        </w:numPr>
      </w:pPr>
      <w:r>
        <w:t>Task (</w:t>
      </w:r>
      <w:r w:rsidR="00751CA7">
        <w:t>smallest unit of the work)</w:t>
      </w:r>
    </w:p>
    <w:p w14:paraId="78E46E87" w14:textId="5325F17A" w:rsidR="006479FB" w:rsidRDefault="006479FB" w:rsidP="006479FB">
      <w:r>
        <w:t>Note: An Epic has multiple issues and an issue have multiple tasks</w:t>
      </w:r>
    </w:p>
    <w:p w14:paraId="10DD0CAC" w14:textId="4F9CC6DD" w:rsidR="00751CA7" w:rsidRDefault="00751CA7" w:rsidP="00751CA7">
      <w:pPr>
        <w:pStyle w:val="Heading1"/>
      </w:pPr>
      <w:r>
        <w:t>Work Flow</w:t>
      </w:r>
    </w:p>
    <w:p w14:paraId="4C85EF1D" w14:textId="1940D55F" w:rsidR="00751CA7" w:rsidRDefault="0076767E" w:rsidP="00751CA7">
      <w:pPr>
        <w:pStyle w:val="ListParagraph"/>
        <w:numPr>
          <w:ilvl w:val="0"/>
          <w:numId w:val="16"/>
        </w:numPr>
      </w:pPr>
      <w:r>
        <w:t>Work flow is the process of updating work item progress.</w:t>
      </w:r>
    </w:p>
    <w:p w14:paraId="0EAD2DCD" w14:textId="519542DD" w:rsidR="006C79E7" w:rsidRDefault="0076767E" w:rsidP="006C79E7">
      <w:pPr>
        <w:pStyle w:val="ListParagraph"/>
        <w:numPr>
          <w:ilvl w:val="0"/>
          <w:numId w:val="16"/>
        </w:numPr>
      </w:pPr>
      <w:r>
        <w:t xml:space="preserve">Ex: basic work </w:t>
      </w:r>
      <w:proofErr w:type="gramStart"/>
      <w:r>
        <w:t>flow(</w:t>
      </w:r>
      <w:proofErr w:type="gramEnd"/>
      <w:r>
        <w:t>TODO-&gt;</w:t>
      </w:r>
      <w:r w:rsidR="00AF06E7">
        <w:t>InProgress</w:t>
      </w:r>
      <w:r>
        <w:t>-&gt;Done)</w:t>
      </w:r>
    </w:p>
    <w:p w14:paraId="07C91EE7" w14:textId="45343E9B" w:rsidR="006C79E7" w:rsidRDefault="006C79E7" w:rsidP="006C79E7">
      <w:pPr>
        <w:pStyle w:val="Heading1"/>
      </w:pPr>
      <w:r>
        <w:t>Kanban Board</w:t>
      </w:r>
    </w:p>
    <w:p w14:paraId="0052A730" w14:textId="0049DCFF" w:rsidR="006C79E7" w:rsidRDefault="00B250F5" w:rsidP="00B250F5">
      <w:pPr>
        <w:pStyle w:val="ListParagraph"/>
        <w:numPr>
          <w:ilvl w:val="0"/>
          <w:numId w:val="3"/>
        </w:numPr>
      </w:pPr>
      <w:r w:rsidRPr="00B250F5">
        <w:t>Kanban board is useful for visualizing and track project progress</w:t>
      </w:r>
    </w:p>
    <w:p w14:paraId="2CAFE52D" w14:textId="2320B4B1" w:rsidR="00B250F5" w:rsidRDefault="00B250F5" w:rsidP="00B250F5">
      <w:pPr>
        <w:pStyle w:val="ListParagraph"/>
        <w:numPr>
          <w:ilvl w:val="0"/>
          <w:numId w:val="3"/>
        </w:numPr>
      </w:pPr>
      <w:r w:rsidRPr="00B250F5">
        <w:t>Easily identify who is working on what tasks and the status of those tasks</w:t>
      </w:r>
    </w:p>
    <w:p w14:paraId="38C0BC7F" w14:textId="275E72F2" w:rsidR="00B250F5" w:rsidRDefault="00B250F5" w:rsidP="00B250F5">
      <w:pPr>
        <w:pStyle w:val="ListParagraph"/>
        <w:numPr>
          <w:ilvl w:val="0"/>
          <w:numId w:val="3"/>
        </w:numPr>
      </w:pPr>
      <w:r>
        <w:t>Create transparency between the team and the stakeholders</w:t>
      </w:r>
    </w:p>
    <w:p w14:paraId="6D6C8162" w14:textId="4B0F6C57" w:rsidR="00B250F5" w:rsidRDefault="00B250F5" w:rsidP="00B250F5">
      <w:pPr>
        <w:pStyle w:val="ListParagraph"/>
        <w:numPr>
          <w:ilvl w:val="0"/>
          <w:numId w:val="3"/>
        </w:numPr>
      </w:pPr>
      <w:r w:rsidRPr="00B250F5">
        <w:t xml:space="preserve">Easy and </w:t>
      </w:r>
      <w:r w:rsidR="00AF06E7" w:rsidRPr="00B250F5">
        <w:t>user-friendly</w:t>
      </w:r>
      <w:r w:rsidRPr="00B250F5">
        <w:t xml:space="preserve"> status change option by just drag and drop</w:t>
      </w:r>
    </w:p>
    <w:p w14:paraId="46BDDF2D" w14:textId="110E6F4B" w:rsidR="00B250F5" w:rsidRDefault="00B250F5" w:rsidP="00B250F5">
      <w:r w:rsidRPr="00B250F5">
        <w:rPr>
          <w:noProof/>
        </w:rPr>
        <w:lastRenderedPageBreak/>
        <w:drawing>
          <wp:inline distT="0" distB="0" distL="0" distR="0" wp14:anchorId="35121850" wp14:editId="123B8949">
            <wp:extent cx="5620039" cy="236867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20039" cy="236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6ACA6" w14:textId="43873400" w:rsidR="004836B5" w:rsidRDefault="004836B5" w:rsidP="00B250F5">
      <w:pPr>
        <w:pStyle w:val="Heading1"/>
      </w:pPr>
      <w:r>
        <w:t>What is Backlog</w:t>
      </w:r>
    </w:p>
    <w:p w14:paraId="34E2C7BB" w14:textId="3C9761E5" w:rsidR="004836B5" w:rsidRDefault="004836B5" w:rsidP="004836B5">
      <w:pPr>
        <w:pStyle w:val="ListParagraph"/>
        <w:numPr>
          <w:ilvl w:val="0"/>
          <w:numId w:val="20"/>
        </w:numPr>
      </w:pPr>
      <w:r>
        <w:t>A backlog is a collection of work items which will be used for future development.</w:t>
      </w:r>
    </w:p>
    <w:p w14:paraId="1693615D" w14:textId="137C6B33" w:rsidR="004836B5" w:rsidRDefault="004836B5" w:rsidP="004836B5">
      <w:pPr>
        <w:pStyle w:val="ListParagraph"/>
        <w:numPr>
          <w:ilvl w:val="0"/>
          <w:numId w:val="20"/>
        </w:numPr>
      </w:pPr>
      <w:r>
        <w:t xml:space="preserve">There are two types of </w:t>
      </w:r>
      <w:proofErr w:type="gramStart"/>
      <w:r>
        <w:t>backlog</w:t>
      </w:r>
      <w:proofErr w:type="gramEnd"/>
    </w:p>
    <w:p w14:paraId="27292F10" w14:textId="35BA2DF7" w:rsidR="004836B5" w:rsidRDefault="004836B5" w:rsidP="004836B5">
      <w:pPr>
        <w:pStyle w:val="ListParagraph"/>
        <w:numPr>
          <w:ilvl w:val="0"/>
          <w:numId w:val="20"/>
        </w:numPr>
      </w:pPr>
      <w:r>
        <w:t>Product backlog</w:t>
      </w:r>
    </w:p>
    <w:p w14:paraId="428229FB" w14:textId="4DFEDE75" w:rsidR="004836B5" w:rsidRDefault="004836B5" w:rsidP="004836B5">
      <w:pPr>
        <w:pStyle w:val="ListParagraph"/>
        <w:numPr>
          <w:ilvl w:val="0"/>
          <w:numId w:val="20"/>
        </w:numPr>
      </w:pPr>
      <w:r>
        <w:t>Sprint backlog</w:t>
      </w:r>
    </w:p>
    <w:p w14:paraId="45A9026C" w14:textId="3BC4340D" w:rsidR="004836B5" w:rsidRDefault="004836B5" w:rsidP="004836B5">
      <w:pPr>
        <w:pStyle w:val="ListParagraph"/>
        <w:numPr>
          <w:ilvl w:val="0"/>
          <w:numId w:val="20"/>
        </w:numPr>
      </w:pPr>
      <w:r>
        <w:t xml:space="preserve">Product backlog is an ordered list of everything that is </w:t>
      </w:r>
      <w:proofErr w:type="spellStart"/>
      <w:r>
        <w:t>know</w:t>
      </w:r>
      <w:proofErr w:type="spellEnd"/>
      <w:r>
        <w:t xml:space="preserve"> to be need in the product</w:t>
      </w:r>
    </w:p>
    <w:p w14:paraId="710DA518" w14:textId="30216B74" w:rsidR="004836B5" w:rsidRDefault="004836B5" w:rsidP="004836B5">
      <w:pPr>
        <w:pStyle w:val="ListParagraph"/>
        <w:numPr>
          <w:ilvl w:val="0"/>
          <w:numId w:val="20"/>
        </w:numPr>
      </w:pPr>
      <w:r>
        <w:t>Sprint backlog is a collection of work items which are in TOTO state</w:t>
      </w:r>
    </w:p>
    <w:p w14:paraId="0D24210D" w14:textId="1A8C59B5" w:rsidR="00536980" w:rsidRDefault="00536980" w:rsidP="004836B5">
      <w:pPr>
        <w:pStyle w:val="ListParagraph"/>
        <w:numPr>
          <w:ilvl w:val="0"/>
          <w:numId w:val="20"/>
        </w:numPr>
      </w:pPr>
      <w:r>
        <w:t>Backlog is used for</w:t>
      </w:r>
    </w:p>
    <w:p w14:paraId="155A32DF" w14:textId="2ACBB66E" w:rsidR="00536980" w:rsidRDefault="00536980" w:rsidP="00536980">
      <w:pPr>
        <w:pStyle w:val="ListParagraph"/>
        <w:numPr>
          <w:ilvl w:val="1"/>
          <w:numId w:val="20"/>
        </w:numPr>
      </w:pPr>
      <w:r>
        <w:t xml:space="preserve">Quickly define the </w:t>
      </w:r>
      <w:proofErr w:type="gramStart"/>
      <w:r>
        <w:t>task(</w:t>
      </w:r>
      <w:proofErr w:type="gramEnd"/>
      <w:r>
        <w:t xml:space="preserve">user story, bug, product backlog </w:t>
      </w:r>
      <w:proofErr w:type="spellStart"/>
      <w:r>
        <w:t>etc</w:t>
      </w:r>
      <w:proofErr w:type="spellEnd"/>
      <w:r>
        <w:t>)</w:t>
      </w:r>
    </w:p>
    <w:p w14:paraId="642259DF" w14:textId="0F26553E" w:rsidR="00536980" w:rsidRDefault="00536980" w:rsidP="00536980">
      <w:pPr>
        <w:pStyle w:val="ListParagraph"/>
        <w:numPr>
          <w:ilvl w:val="1"/>
          <w:numId w:val="20"/>
        </w:numPr>
      </w:pPr>
      <w:r>
        <w:t>Manage Priority</w:t>
      </w:r>
    </w:p>
    <w:p w14:paraId="4CA0F3C1" w14:textId="1B561A95" w:rsidR="00536980" w:rsidRDefault="00536980" w:rsidP="00536980">
      <w:pPr>
        <w:pStyle w:val="ListParagraph"/>
        <w:numPr>
          <w:ilvl w:val="1"/>
          <w:numId w:val="20"/>
        </w:numPr>
      </w:pPr>
      <w:r>
        <w:t>Add details and estimate to the backlog item in advance</w:t>
      </w:r>
    </w:p>
    <w:p w14:paraId="51467FAC" w14:textId="50BA81DA" w:rsidR="00536980" w:rsidRDefault="00536980" w:rsidP="00536980">
      <w:pPr>
        <w:pStyle w:val="ListParagraph"/>
        <w:numPr>
          <w:ilvl w:val="1"/>
          <w:numId w:val="20"/>
        </w:numPr>
      </w:pPr>
      <w:r>
        <w:t>Quickly assign work items to the team members</w:t>
      </w:r>
    </w:p>
    <w:p w14:paraId="1E146D80" w14:textId="7BD7BB59" w:rsidR="00536980" w:rsidRDefault="00536980" w:rsidP="00536980">
      <w:pPr>
        <w:pStyle w:val="ListParagraph"/>
        <w:numPr>
          <w:ilvl w:val="1"/>
          <w:numId w:val="20"/>
        </w:numPr>
      </w:pPr>
      <w:r>
        <w:t>Group work items in a hierarchy</w:t>
      </w:r>
    </w:p>
    <w:p w14:paraId="1E3B3CFF" w14:textId="3BC2A420" w:rsidR="00536980" w:rsidRDefault="00536980" w:rsidP="00536980">
      <w:pPr>
        <w:pStyle w:val="ListParagraph"/>
        <w:numPr>
          <w:ilvl w:val="1"/>
          <w:numId w:val="20"/>
        </w:numPr>
      </w:pPr>
      <w:r>
        <w:t xml:space="preserve">Forecast work to </w:t>
      </w:r>
      <w:r w:rsidR="002A13C7">
        <w:t>estimate what can be delivered within a sprint</w:t>
      </w:r>
    </w:p>
    <w:p w14:paraId="352EB64E" w14:textId="6F3E689D" w:rsidR="002A13C7" w:rsidRPr="004836B5" w:rsidRDefault="002A13C7" w:rsidP="00536980">
      <w:pPr>
        <w:pStyle w:val="ListParagraph"/>
        <w:numPr>
          <w:ilvl w:val="1"/>
          <w:numId w:val="20"/>
        </w:numPr>
      </w:pPr>
      <w:r>
        <w:t>Save time in sprint planning</w:t>
      </w:r>
    </w:p>
    <w:p w14:paraId="71D04571" w14:textId="486EACC4" w:rsidR="00B250F5" w:rsidRDefault="00B250F5" w:rsidP="00B250F5">
      <w:pPr>
        <w:pStyle w:val="Heading1"/>
      </w:pPr>
      <w:r w:rsidRPr="00B250F5">
        <w:t>Burndown Graph</w:t>
      </w:r>
    </w:p>
    <w:p w14:paraId="0255E3C5" w14:textId="3277CA75" w:rsidR="00B250F5" w:rsidRDefault="00B250F5" w:rsidP="00B250F5">
      <w:pPr>
        <w:pStyle w:val="ListParagraph"/>
        <w:numPr>
          <w:ilvl w:val="0"/>
          <w:numId w:val="4"/>
        </w:numPr>
      </w:pPr>
      <w:r>
        <w:t>Burndown graph represents the remaining work of a Scrum Team.</w:t>
      </w:r>
    </w:p>
    <w:p w14:paraId="389EC28C" w14:textId="6CE404D9" w:rsidR="00B250F5" w:rsidRDefault="00B250F5" w:rsidP="00B250F5">
      <w:pPr>
        <w:pStyle w:val="ListParagraph"/>
        <w:numPr>
          <w:ilvl w:val="0"/>
          <w:numId w:val="4"/>
        </w:numPr>
      </w:pPr>
      <w:r>
        <w:t>The vertical axis represents the story points or hours and horizontal axis represent the dates (between the sprint start date and end date)</w:t>
      </w:r>
    </w:p>
    <w:p w14:paraId="029AD992" w14:textId="09995656" w:rsidR="00B250F5" w:rsidRDefault="00B250F5" w:rsidP="00B250F5">
      <w:pPr>
        <w:pStyle w:val="ListParagraph"/>
      </w:pPr>
    </w:p>
    <w:p w14:paraId="5A91DFBC" w14:textId="62F4F2C4" w:rsidR="00B250F5" w:rsidRDefault="00B250F5" w:rsidP="00B250F5">
      <w:pPr>
        <w:pStyle w:val="ListParagraph"/>
      </w:pPr>
      <w:r w:rsidRPr="00B250F5">
        <w:rPr>
          <w:noProof/>
        </w:rPr>
        <w:lastRenderedPageBreak/>
        <w:drawing>
          <wp:inline distT="0" distB="0" distL="0" distR="0" wp14:anchorId="05E53282" wp14:editId="1BC2E3DE">
            <wp:extent cx="3819525" cy="20637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21866" cy="206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4ED31" w14:textId="77777777" w:rsidR="004B6F7B" w:rsidRDefault="004B6F7B" w:rsidP="003A7A99">
      <w:pPr>
        <w:pStyle w:val="Heading1"/>
      </w:pPr>
    </w:p>
    <w:p w14:paraId="6A12346C" w14:textId="1EAC70ED" w:rsidR="00B250F5" w:rsidRDefault="003A7A99" w:rsidP="003A7A99">
      <w:pPr>
        <w:pStyle w:val="Heading1"/>
      </w:pPr>
      <w:r>
        <w:t>Velocity</w:t>
      </w:r>
    </w:p>
    <w:p w14:paraId="15B4A2FA" w14:textId="591DA32A" w:rsidR="003A7A99" w:rsidRDefault="003A7A99" w:rsidP="003A7A99">
      <w:pPr>
        <w:pStyle w:val="ListParagraph"/>
        <w:numPr>
          <w:ilvl w:val="0"/>
          <w:numId w:val="5"/>
        </w:numPr>
      </w:pPr>
      <w:r>
        <w:t>Velocity is the measurement of backlog items completed in a single sprint by Team members</w:t>
      </w:r>
    </w:p>
    <w:p w14:paraId="61096550" w14:textId="53CEB089" w:rsidR="003A7A99" w:rsidRDefault="003A7A99" w:rsidP="003A7A99">
      <w:pPr>
        <w:pStyle w:val="ListParagraph"/>
        <w:numPr>
          <w:ilvl w:val="0"/>
          <w:numId w:val="5"/>
        </w:numPr>
      </w:pPr>
      <w:r>
        <w:t>Helps in forecasting future sprints and the backlog items that a team can complete</w:t>
      </w:r>
    </w:p>
    <w:p w14:paraId="716EE723" w14:textId="18BC5A61" w:rsidR="00486D93" w:rsidRDefault="003A7A99" w:rsidP="004B6F7B">
      <w:r w:rsidRPr="003A7A99">
        <w:rPr>
          <w:noProof/>
        </w:rPr>
        <w:drawing>
          <wp:inline distT="0" distB="0" distL="0" distR="0" wp14:anchorId="5D3EA974" wp14:editId="47F7B848">
            <wp:extent cx="4934204" cy="246392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34204" cy="2463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DF315" w14:textId="5CCAF6E7" w:rsidR="00486D93" w:rsidRDefault="00486D93" w:rsidP="00486D93">
      <w:pPr>
        <w:pStyle w:val="Heading1"/>
      </w:pPr>
      <w:r>
        <w:t>Agile -How Does Scrum Work?</w:t>
      </w:r>
    </w:p>
    <w:p w14:paraId="7A262D29" w14:textId="3B02D7B0" w:rsidR="003A7A99" w:rsidRDefault="003A7A99" w:rsidP="003A7A99"/>
    <w:p w14:paraId="77195E37" w14:textId="477BD509" w:rsidR="00486D93" w:rsidRPr="003A7A99" w:rsidRDefault="00486D93" w:rsidP="003A7A99">
      <w:r w:rsidRPr="006C79E7">
        <w:rPr>
          <w:noProof/>
        </w:rPr>
        <w:lastRenderedPageBreak/>
        <w:drawing>
          <wp:inline distT="0" distB="0" distL="0" distR="0" wp14:anchorId="74A896CE" wp14:editId="2E37B1B4">
            <wp:extent cx="5943600" cy="37496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6D93" w:rsidRPr="003A7A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6224D"/>
    <w:multiLevelType w:val="hybridMultilevel"/>
    <w:tmpl w:val="143EF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B59AD"/>
    <w:multiLevelType w:val="hybridMultilevel"/>
    <w:tmpl w:val="20CEEFF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35916"/>
    <w:multiLevelType w:val="hybridMultilevel"/>
    <w:tmpl w:val="F2240D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081781"/>
    <w:multiLevelType w:val="hybridMultilevel"/>
    <w:tmpl w:val="BE80A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9F7401"/>
    <w:multiLevelType w:val="hybridMultilevel"/>
    <w:tmpl w:val="53706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15F62"/>
    <w:multiLevelType w:val="hybridMultilevel"/>
    <w:tmpl w:val="DC52AE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206D0B"/>
    <w:multiLevelType w:val="hybridMultilevel"/>
    <w:tmpl w:val="161A4F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0F574B"/>
    <w:multiLevelType w:val="hybridMultilevel"/>
    <w:tmpl w:val="3B14D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AE16C5"/>
    <w:multiLevelType w:val="hybridMultilevel"/>
    <w:tmpl w:val="7270D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E128B"/>
    <w:multiLevelType w:val="hybridMultilevel"/>
    <w:tmpl w:val="05EA488E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0" w15:restartNumberingAfterBreak="0">
    <w:nsid w:val="37AD18F0"/>
    <w:multiLevelType w:val="hybridMultilevel"/>
    <w:tmpl w:val="4B7E71C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587D86"/>
    <w:multiLevelType w:val="hybridMultilevel"/>
    <w:tmpl w:val="C1569F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A2D71"/>
    <w:multiLevelType w:val="hybridMultilevel"/>
    <w:tmpl w:val="36C6B5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3248BC"/>
    <w:multiLevelType w:val="hybridMultilevel"/>
    <w:tmpl w:val="5172D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333B87"/>
    <w:multiLevelType w:val="hybridMultilevel"/>
    <w:tmpl w:val="B5DEB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8464ED"/>
    <w:multiLevelType w:val="hybridMultilevel"/>
    <w:tmpl w:val="2ABA6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9F71CD"/>
    <w:multiLevelType w:val="hybridMultilevel"/>
    <w:tmpl w:val="082613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3670B06"/>
    <w:multiLevelType w:val="hybridMultilevel"/>
    <w:tmpl w:val="2EE6A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47671"/>
    <w:multiLevelType w:val="hybridMultilevel"/>
    <w:tmpl w:val="551C7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472F0B"/>
    <w:multiLevelType w:val="hybridMultilevel"/>
    <w:tmpl w:val="0CE873BE"/>
    <w:lvl w:ilvl="0" w:tplc="04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7"/>
  </w:num>
  <w:num w:numId="5">
    <w:abstractNumId w:val="4"/>
  </w:num>
  <w:num w:numId="6">
    <w:abstractNumId w:val="16"/>
  </w:num>
  <w:num w:numId="7">
    <w:abstractNumId w:val="8"/>
  </w:num>
  <w:num w:numId="8">
    <w:abstractNumId w:val="6"/>
  </w:num>
  <w:num w:numId="9">
    <w:abstractNumId w:val="11"/>
  </w:num>
  <w:num w:numId="10">
    <w:abstractNumId w:val="1"/>
  </w:num>
  <w:num w:numId="11">
    <w:abstractNumId w:val="2"/>
  </w:num>
  <w:num w:numId="12">
    <w:abstractNumId w:val="5"/>
  </w:num>
  <w:num w:numId="13">
    <w:abstractNumId w:val="10"/>
  </w:num>
  <w:num w:numId="14">
    <w:abstractNumId w:val="0"/>
  </w:num>
  <w:num w:numId="15">
    <w:abstractNumId w:val="14"/>
  </w:num>
  <w:num w:numId="16">
    <w:abstractNumId w:val="13"/>
  </w:num>
  <w:num w:numId="17">
    <w:abstractNumId w:val="19"/>
  </w:num>
  <w:num w:numId="18">
    <w:abstractNumId w:val="3"/>
  </w:num>
  <w:num w:numId="19">
    <w:abstractNumId w:val="9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MDG0sDQzNjQ2MDdQ0lEKTi0uzszPAykwrAUASfIAaSwAAAA="/>
  </w:docVars>
  <w:rsids>
    <w:rsidRoot w:val="00F57928"/>
    <w:rsid w:val="0005279F"/>
    <w:rsid w:val="00060191"/>
    <w:rsid w:val="001867B9"/>
    <w:rsid w:val="001D54C9"/>
    <w:rsid w:val="002A13C7"/>
    <w:rsid w:val="003A7A99"/>
    <w:rsid w:val="00411B20"/>
    <w:rsid w:val="00422A6E"/>
    <w:rsid w:val="004836B5"/>
    <w:rsid w:val="00486D93"/>
    <w:rsid w:val="004B6F7B"/>
    <w:rsid w:val="004E09FB"/>
    <w:rsid w:val="00536980"/>
    <w:rsid w:val="006479FB"/>
    <w:rsid w:val="006C2A7F"/>
    <w:rsid w:val="006C79E7"/>
    <w:rsid w:val="00751CA7"/>
    <w:rsid w:val="00762F06"/>
    <w:rsid w:val="0076767E"/>
    <w:rsid w:val="007B3ECF"/>
    <w:rsid w:val="008B7989"/>
    <w:rsid w:val="00962EE0"/>
    <w:rsid w:val="009872B0"/>
    <w:rsid w:val="00990BA2"/>
    <w:rsid w:val="009D0BB7"/>
    <w:rsid w:val="00A33A89"/>
    <w:rsid w:val="00A957A3"/>
    <w:rsid w:val="00AF06E7"/>
    <w:rsid w:val="00B233B8"/>
    <w:rsid w:val="00B250F5"/>
    <w:rsid w:val="00BA6539"/>
    <w:rsid w:val="00ED77DB"/>
    <w:rsid w:val="00F00ABB"/>
    <w:rsid w:val="00F57928"/>
    <w:rsid w:val="00FF3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00967"/>
  <w15:chartTrackingRefBased/>
  <w15:docId w15:val="{21F08CFC-DE91-46BC-9DC5-342106199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65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65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A6539"/>
    <w:pPr>
      <w:ind w:left="720"/>
      <w:contextualSpacing/>
    </w:pPr>
  </w:style>
  <w:style w:type="table" w:styleId="TableGrid">
    <w:name w:val="Table Grid"/>
    <w:basedOn w:val="TableNormal"/>
    <w:uiPriority w:val="39"/>
    <w:rsid w:val="004E09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E09F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7</TotalTime>
  <Pages>6</Pages>
  <Words>790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13</cp:revision>
  <dcterms:created xsi:type="dcterms:W3CDTF">2022-01-16T04:12:00Z</dcterms:created>
  <dcterms:modified xsi:type="dcterms:W3CDTF">2022-01-26T17:09:00Z</dcterms:modified>
</cp:coreProperties>
</file>